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6" w:name="education"/>
    <w:p>
      <w:pPr>
        <w:pStyle w:val="Heading1"/>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End w:id="26"/>
    <w:bookmarkStart w:id="27" w:name="professional-appointments"/>
    <w:p>
      <w:pPr>
        <w:pStyle w:val="Heading1"/>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7"/>
    <w:bookmarkStart w:id="28" w:name="honors-and-awards"/>
    <w:p>
      <w:pPr>
        <w:pStyle w:val="Heading1"/>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8"/>
    <w:bookmarkStart w:id="29" w:name="professional-memberships"/>
    <w:p>
      <w:pPr>
        <w:pStyle w:val="Heading1"/>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29"/>
    <w:bookmarkStart w:id="30" w:name="funding-procurement"/>
    <w:p>
      <w:pPr>
        <w:pStyle w:val="Heading1"/>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0"/>
    <w:bookmarkStart w:id="31" w:name="cruise-and-field-research-experience"/>
    <w:p>
      <w:pPr>
        <w:pStyle w:val="Heading1"/>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1"/>
    <w:bookmarkStart w:id="36" w:name="publications-and-presentations"/>
    <w:p>
      <w:pPr>
        <w:pStyle w:val="Heading1"/>
      </w:pPr>
      <w:r>
        <w:t xml:space="preserve"> </w:t>
      </w:r>
      <w:r>
        <w:t xml:space="preserve">Publications and Presentations</w:t>
      </w:r>
    </w:p>
    <w:bookmarkStart w:id="32" w:name="peer-reviewed-publications"/>
    <w:p>
      <w:pPr>
        <w:pStyle w:val="Heading2"/>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2"/>
    <w:bookmarkStart w:id="33" w:name="conference-proceedings"/>
    <w:p>
      <w:pPr>
        <w:pStyle w:val="Heading2"/>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3"/>
    <w:bookmarkStart w:id="34" w:name="technical-reports-not-peer-reviewed"/>
    <w:p>
      <w:pPr>
        <w:pStyle w:val="Heading2"/>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4"/>
    <w:bookmarkStart w:id="35" w:name="X4175d80341f206b4aa0617454ea16b6b8f97299"/>
    <w:p>
      <w:pPr>
        <w:pStyle w:val="Heading2"/>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5"/>
    <w:bookmarkEnd w:id="36"/>
    <w:bookmarkStart w:id="41" w:name="media-publicity"/>
    <w:p>
      <w:pPr>
        <w:pStyle w:val="Heading1"/>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7">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8">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39">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0">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1"/>
    <w:bookmarkStart w:id="42" w:name="teaching"/>
    <w:p>
      <w:pPr>
        <w:pStyle w:val="Heading1"/>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2"/>
    <w:bookmarkStart w:id="43" w:name="service-outreach-and-leadership"/>
    <w:p>
      <w:pPr>
        <w:pStyle w:val="Heading1"/>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3"/>
    <w:bookmarkStart w:id="44" w:name="certifications"/>
    <w:p>
      <w:pPr>
        <w:pStyle w:val="Heading1"/>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2:57:00Z</dcterms:created>
  <dcterms:modified xsi:type="dcterms:W3CDTF">2025-04-3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